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D74D48" w14:textId="11014896" w:rsidR="00870D79" w:rsidRPr="00FB4A40" w:rsidRDefault="002A3189" w:rsidP="002A3189">
      <w:pPr>
        <w:pStyle w:val="Heading2"/>
        <w:rPr>
          <w:rFonts w:eastAsia="Times New Roman"/>
          <w:lang w:eastAsia="ja-JP"/>
        </w:rPr>
      </w:pPr>
      <w:r>
        <w:rPr>
          <w:rFonts w:eastAsia="Times New Roman"/>
          <w:lang w:eastAsia="ja-JP"/>
        </w:rPr>
        <w:t xml:space="preserve">SIGN IN SHEET </w:t>
      </w:r>
    </w:p>
    <w:tbl>
      <w:tblPr>
        <w:tblStyle w:val="GridTable3-Accent3"/>
        <w:tblW w:w="14029" w:type="dxa"/>
        <w:tblInd w:w="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35"/>
        <w:gridCol w:w="2160"/>
        <w:gridCol w:w="2430"/>
        <w:gridCol w:w="2700"/>
        <w:gridCol w:w="2250"/>
        <w:gridCol w:w="3954"/>
      </w:tblGrid>
      <w:tr w:rsidR="00650BD5" w14:paraId="765A5798" w14:textId="77777777" w:rsidTr="004D5D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1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35" w:type="dxa"/>
          </w:tcPr>
          <w:p w14:paraId="0FBCC11D" w14:textId="77777777" w:rsidR="00650BD5" w:rsidRDefault="00650BD5" w:rsidP="00650BD5">
            <w:pPr>
              <w:tabs>
                <w:tab w:val="left" w:pos="210"/>
                <w:tab w:val="center" w:pos="1260"/>
              </w:tabs>
              <w:rPr>
                <w:color w:val="002855"/>
              </w:rPr>
            </w:pPr>
          </w:p>
        </w:tc>
        <w:tc>
          <w:tcPr>
            <w:tcW w:w="2160" w:type="dxa"/>
          </w:tcPr>
          <w:p w14:paraId="574935F9" w14:textId="77777777" w:rsidR="00650BD5" w:rsidRPr="002A3189" w:rsidRDefault="00650BD5" w:rsidP="00650BD5">
            <w:pPr>
              <w:tabs>
                <w:tab w:val="left" w:pos="210"/>
                <w:tab w:val="center" w:pos="126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2A318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ab/>
            </w:r>
            <w:r w:rsidRPr="002A318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ab/>
              <w:t>First Name</w:t>
            </w:r>
          </w:p>
        </w:tc>
        <w:tc>
          <w:tcPr>
            <w:tcW w:w="2430" w:type="dxa"/>
          </w:tcPr>
          <w:p w14:paraId="2EA87364" w14:textId="77777777" w:rsidR="00650BD5" w:rsidRPr="002A3189" w:rsidRDefault="00650BD5" w:rsidP="00870D7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2A318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Last Name</w:t>
            </w:r>
          </w:p>
        </w:tc>
        <w:tc>
          <w:tcPr>
            <w:tcW w:w="2700" w:type="dxa"/>
          </w:tcPr>
          <w:p w14:paraId="0F5F8651" w14:textId="77777777" w:rsidR="00650BD5" w:rsidRPr="002A3189" w:rsidRDefault="00650BD5" w:rsidP="00870D7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2A318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partment</w:t>
            </w:r>
          </w:p>
        </w:tc>
        <w:tc>
          <w:tcPr>
            <w:tcW w:w="2250" w:type="dxa"/>
          </w:tcPr>
          <w:p w14:paraId="5EB093BC" w14:textId="77777777" w:rsidR="00650BD5" w:rsidRPr="002A3189" w:rsidRDefault="00650BD5" w:rsidP="00870D7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2A318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itle</w:t>
            </w:r>
            <w:r w:rsidR="0030728B" w:rsidRPr="002A318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Position</w:t>
            </w:r>
          </w:p>
        </w:tc>
        <w:tc>
          <w:tcPr>
            <w:tcW w:w="3954" w:type="dxa"/>
          </w:tcPr>
          <w:p w14:paraId="372089FC" w14:textId="77777777" w:rsidR="00650BD5" w:rsidRPr="002A3189" w:rsidRDefault="00650BD5" w:rsidP="00870D7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2A318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mail Address</w:t>
            </w:r>
          </w:p>
        </w:tc>
      </w:tr>
      <w:tr w:rsidR="00650BD5" w14:paraId="4CB63BA9" w14:textId="77777777" w:rsidTr="004D5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02DF5444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1</w:t>
            </w:r>
          </w:p>
        </w:tc>
        <w:tc>
          <w:tcPr>
            <w:tcW w:w="2160" w:type="dxa"/>
          </w:tcPr>
          <w:p w14:paraId="4CB05380" w14:textId="2F5959DB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23802215" w14:textId="11D90472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05A83C2D" w14:textId="4D8C53BE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221934D6" w14:textId="2915B5FC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bookmarkStart w:id="0" w:name="_GoBack"/>
            <w:bookmarkEnd w:id="0"/>
          </w:p>
        </w:tc>
        <w:tc>
          <w:tcPr>
            <w:tcW w:w="3954" w:type="dxa"/>
          </w:tcPr>
          <w:p w14:paraId="3C0CA8D8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50BD5" w14:paraId="0A089423" w14:textId="77777777" w:rsidTr="004D5D45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061BB065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2</w:t>
            </w:r>
          </w:p>
        </w:tc>
        <w:tc>
          <w:tcPr>
            <w:tcW w:w="2160" w:type="dxa"/>
          </w:tcPr>
          <w:p w14:paraId="6F4AB8AD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209BC893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136A6F78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75430DAE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2870CA2B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50BD5" w14:paraId="4EC1EBF7" w14:textId="77777777" w:rsidTr="004D5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0627C541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3</w:t>
            </w:r>
          </w:p>
        </w:tc>
        <w:tc>
          <w:tcPr>
            <w:tcW w:w="2160" w:type="dxa"/>
          </w:tcPr>
          <w:p w14:paraId="3EC70D7B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755CEA5E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08980B51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4BF6DCF2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5887046F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50BD5" w14:paraId="0523F22F" w14:textId="77777777" w:rsidTr="004D5D45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0086542D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4</w:t>
            </w:r>
          </w:p>
        </w:tc>
        <w:tc>
          <w:tcPr>
            <w:tcW w:w="2160" w:type="dxa"/>
          </w:tcPr>
          <w:p w14:paraId="3C57F5F9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15843112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0B5B35CA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452B4D57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2942DCF8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50BD5" w14:paraId="25B7BD03" w14:textId="77777777" w:rsidTr="004D5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4F0EB19E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5</w:t>
            </w:r>
          </w:p>
        </w:tc>
        <w:tc>
          <w:tcPr>
            <w:tcW w:w="2160" w:type="dxa"/>
          </w:tcPr>
          <w:p w14:paraId="01C0CB40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5C42095A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6C6D96E4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43428776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6A53A397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50BD5" w14:paraId="43198E44" w14:textId="77777777" w:rsidTr="004D5D45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14DAD7D0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6</w:t>
            </w:r>
          </w:p>
        </w:tc>
        <w:tc>
          <w:tcPr>
            <w:tcW w:w="2160" w:type="dxa"/>
          </w:tcPr>
          <w:p w14:paraId="2A95F120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555012B2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7BEA07BC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5C37A5AA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5DDB5A06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50BD5" w14:paraId="0ECBBAD4" w14:textId="77777777" w:rsidTr="004D5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4673AABB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7</w:t>
            </w:r>
          </w:p>
        </w:tc>
        <w:tc>
          <w:tcPr>
            <w:tcW w:w="2160" w:type="dxa"/>
          </w:tcPr>
          <w:p w14:paraId="5E69B494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18417A25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22F791E5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0EA4B75D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601B34F6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50BD5" w14:paraId="38E0514E" w14:textId="77777777" w:rsidTr="004D5D45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38CB1B5A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8</w:t>
            </w:r>
          </w:p>
        </w:tc>
        <w:tc>
          <w:tcPr>
            <w:tcW w:w="2160" w:type="dxa"/>
          </w:tcPr>
          <w:p w14:paraId="62E51858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09E3E135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06435DB0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616DDB96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4E8E019A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50BD5" w14:paraId="533E1B34" w14:textId="77777777" w:rsidTr="004D5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109BE771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9</w:t>
            </w:r>
          </w:p>
        </w:tc>
        <w:tc>
          <w:tcPr>
            <w:tcW w:w="2160" w:type="dxa"/>
          </w:tcPr>
          <w:p w14:paraId="480AA62E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5B95FB2A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23D16CE6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344B89F3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50F7F350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50BD5" w14:paraId="3FB6804B" w14:textId="77777777" w:rsidTr="004D5D45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10A67D40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10</w:t>
            </w:r>
          </w:p>
        </w:tc>
        <w:tc>
          <w:tcPr>
            <w:tcW w:w="2160" w:type="dxa"/>
          </w:tcPr>
          <w:p w14:paraId="5E1FAE2E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006A01D1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7DD46000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5773DF3B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1347ACA2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50BD5" w14:paraId="7F90A511" w14:textId="77777777" w:rsidTr="004D5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576494FC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11</w:t>
            </w:r>
          </w:p>
        </w:tc>
        <w:tc>
          <w:tcPr>
            <w:tcW w:w="2160" w:type="dxa"/>
          </w:tcPr>
          <w:p w14:paraId="48B47C49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4F10D635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53F6995A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3665F354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0034AAFF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50BD5" w14:paraId="6CFCC56B" w14:textId="77777777" w:rsidTr="004D5D45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6B19725D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12</w:t>
            </w:r>
          </w:p>
        </w:tc>
        <w:tc>
          <w:tcPr>
            <w:tcW w:w="2160" w:type="dxa"/>
          </w:tcPr>
          <w:p w14:paraId="4A45454F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5E80B459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0A93B392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5F5C9778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7E2BAF9B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50BD5" w14:paraId="23768585" w14:textId="77777777" w:rsidTr="004D5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382E7A4E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13</w:t>
            </w:r>
          </w:p>
        </w:tc>
        <w:tc>
          <w:tcPr>
            <w:tcW w:w="2160" w:type="dxa"/>
          </w:tcPr>
          <w:p w14:paraId="6A16D37B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08BC0B06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30FFA9E4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5B2558F5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42D293A2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50BD5" w14:paraId="07453708" w14:textId="77777777" w:rsidTr="004D5D45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14ED06BA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14</w:t>
            </w:r>
          </w:p>
        </w:tc>
        <w:tc>
          <w:tcPr>
            <w:tcW w:w="2160" w:type="dxa"/>
          </w:tcPr>
          <w:p w14:paraId="6427C504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64BE142D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6B18E780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3575FB95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0A415421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50BD5" w14:paraId="26FD9067" w14:textId="77777777" w:rsidTr="004D5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055CD480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15</w:t>
            </w:r>
          </w:p>
        </w:tc>
        <w:tc>
          <w:tcPr>
            <w:tcW w:w="2160" w:type="dxa"/>
          </w:tcPr>
          <w:p w14:paraId="5550D484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18F5B7A1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25924FA4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79060A3C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77C3A0D2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50BD5" w14:paraId="0C445E34" w14:textId="77777777" w:rsidTr="004D5D45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6899797C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16</w:t>
            </w:r>
          </w:p>
        </w:tc>
        <w:tc>
          <w:tcPr>
            <w:tcW w:w="2160" w:type="dxa"/>
          </w:tcPr>
          <w:p w14:paraId="62D6817B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5A323A0D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53E9F3EA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513F4720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03987EC8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50BD5" w14:paraId="7F7C5AB9" w14:textId="77777777" w:rsidTr="004D5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35DEB66D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17</w:t>
            </w:r>
          </w:p>
        </w:tc>
        <w:tc>
          <w:tcPr>
            <w:tcW w:w="2160" w:type="dxa"/>
          </w:tcPr>
          <w:p w14:paraId="3C093CA7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4968B054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5041624D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7765115D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7B58247A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50BD5" w14:paraId="22B3EB4E" w14:textId="77777777" w:rsidTr="004D5D45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60B15587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18</w:t>
            </w:r>
          </w:p>
        </w:tc>
        <w:tc>
          <w:tcPr>
            <w:tcW w:w="2160" w:type="dxa"/>
          </w:tcPr>
          <w:p w14:paraId="0E2B12A8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25777F1D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74544B55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60DAE6E0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48D807E6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50BD5" w14:paraId="5DF6927B" w14:textId="77777777" w:rsidTr="004D5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6B56E6A0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19</w:t>
            </w:r>
          </w:p>
        </w:tc>
        <w:tc>
          <w:tcPr>
            <w:tcW w:w="2160" w:type="dxa"/>
          </w:tcPr>
          <w:p w14:paraId="7FDA796A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7B70C9EC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30FF4AA9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4CE00CD6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4A59469B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50BD5" w14:paraId="35ABD5C3" w14:textId="77777777" w:rsidTr="004D5D45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575E6148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20</w:t>
            </w:r>
          </w:p>
        </w:tc>
        <w:tc>
          <w:tcPr>
            <w:tcW w:w="2160" w:type="dxa"/>
          </w:tcPr>
          <w:p w14:paraId="5AC6F6DF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1DF9C28C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11A9402A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250F53CA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580E3FA1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50BD5" w14:paraId="4B270810" w14:textId="77777777" w:rsidTr="004D5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1C345E40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21</w:t>
            </w:r>
          </w:p>
        </w:tc>
        <w:tc>
          <w:tcPr>
            <w:tcW w:w="2160" w:type="dxa"/>
          </w:tcPr>
          <w:p w14:paraId="201090DF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369289C3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2EBBD402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76C12637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6AE415D9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50BD5" w14:paraId="328C679E" w14:textId="77777777" w:rsidTr="004D5D45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336D2CBF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22</w:t>
            </w:r>
          </w:p>
        </w:tc>
        <w:tc>
          <w:tcPr>
            <w:tcW w:w="2160" w:type="dxa"/>
          </w:tcPr>
          <w:p w14:paraId="7E5A7A8B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701C1A8F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0133C7BB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3A81F413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267D5E03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50BD5" w14:paraId="25AE0D8B" w14:textId="77777777" w:rsidTr="004D5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4F6FD9A9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23</w:t>
            </w:r>
          </w:p>
        </w:tc>
        <w:tc>
          <w:tcPr>
            <w:tcW w:w="2160" w:type="dxa"/>
          </w:tcPr>
          <w:p w14:paraId="10FE0A41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7CDC1BA1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231CDC49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253BAC78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7D544A29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50BD5" w14:paraId="654330DE" w14:textId="77777777" w:rsidTr="004D5D45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214A50B5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24</w:t>
            </w:r>
          </w:p>
        </w:tc>
        <w:tc>
          <w:tcPr>
            <w:tcW w:w="2160" w:type="dxa"/>
          </w:tcPr>
          <w:p w14:paraId="3B0706F9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17A3426B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6D37D30B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11A8347A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7CF1D9F3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50BD5" w14:paraId="2C9AB67F" w14:textId="77777777" w:rsidTr="004D5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5DB69C93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25</w:t>
            </w:r>
          </w:p>
        </w:tc>
        <w:tc>
          <w:tcPr>
            <w:tcW w:w="2160" w:type="dxa"/>
          </w:tcPr>
          <w:p w14:paraId="41A18AC5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6D557976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0321922A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39F1171F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7110CD23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50BD5" w14:paraId="47B8F325" w14:textId="77777777" w:rsidTr="004D5D45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4657E680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26</w:t>
            </w:r>
          </w:p>
        </w:tc>
        <w:tc>
          <w:tcPr>
            <w:tcW w:w="2160" w:type="dxa"/>
          </w:tcPr>
          <w:p w14:paraId="35329777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70E97756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4794068B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14CBD658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6AEAAB42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50BD5" w14:paraId="0512D4CB" w14:textId="77777777" w:rsidTr="004D5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1D54A923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27</w:t>
            </w:r>
          </w:p>
        </w:tc>
        <w:tc>
          <w:tcPr>
            <w:tcW w:w="2160" w:type="dxa"/>
          </w:tcPr>
          <w:p w14:paraId="53E95D42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3AAB99FF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643FB07D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7A6297FA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336D5997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50BD5" w14:paraId="5DBD13DA" w14:textId="77777777" w:rsidTr="004D5D45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3E7A288B" w14:textId="36F121D6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2</w:t>
            </w:r>
            <w:r w:rsidR="00DF3CB1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8</w:t>
            </w:r>
          </w:p>
        </w:tc>
        <w:tc>
          <w:tcPr>
            <w:tcW w:w="2160" w:type="dxa"/>
          </w:tcPr>
          <w:p w14:paraId="6F722A32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09C9A7DE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1839B21D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7872BA6E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6466FB21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50BD5" w14:paraId="284BC91D" w14:textId="77777777" w:rsidTr="004D5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39AF7D7E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lastRenderedPageBreak/>
              <w:t>29</w:t>
            </w:r>
          </w:p>
        </w:tc>
        <w:tc>
          <w:tcPr>
            <w:tcW w:w="2160" w:type="dxa"/>
          </w:tcPr>
          <w:p w14:paraId="1C6E28D0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49206577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7AE15F04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33072606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344A7A8A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50BD5" w14:paraId="7525EA21" w14:textId="77777777" w:rsidTr="004D5D45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7E6F3439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30</w:t>
            </w:r>
          </w:p>
        </w:tc>
        <w:tc>
          <w:tcPr>
            <w:tcW w:w="2160" w:type="dxa"/>
          </w:tcPr>
          <w:p w14:paraId="0B3374FB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501B87D7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4B3727F5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1E04CE94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3975BECF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50BD5" w14:paraId="47B081CF" w14:textId="77777777" w:rsidTr="004D5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4A93F983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31</w:t>
            </w:r>
          </w:p>
        </w:tc>
        <w:tc>
          <w:tcPr>
            <w:tcW w:w="2160" w:type="dxa"/>
          </w:tcPr>
          <w:p w14:paraId="29D7E471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5A639253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38F15ABC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1E32BD4F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1B953F77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50BD5" w14:paraId="03362293" w14:textId="77777777" w:rsidTr="004D5D45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5970CA46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32</w:t>
            </w:r>
          </w:p>
        </w:tc>
        <w:tc>
          <w:tcPr>
            <w:tcW w:w="2160" w:type="dxa"/>
          </w:tcPr>
          <w:p w14:paraId="570CC4BB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1FE429F4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0F2A3E53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62A5B0F8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09830A7D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50BD5" w14:paraId="41BD5D1B" w14:textId="77777777" w:rsidTr="004D5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4ED9079D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33</w:t>
            </w:r>
          </w:p>
        </w:tc>
        <w:tc>
          <w:tcPr>
            <w:tcW w:w="2160" w:type="dxa"/>
          </w:tcPr>
          <w:p w14:paraId="7706044D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3CDFEEE4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75DC7079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24D3D562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6DADDB27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50BD5" w14:paraId="62A8CEEA" w14:textId="77777777" w:rsidTr="004D5D45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18A9AB0E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34</w:t>
            </w:r>
          </w:p>
        </w:tc>
        <w:tc>
          <w:tcPr>
            <w:tcW w:w="2160" w:type="dxa"/>
          </w:tcPr>
          <w:p w14:paraId="4013EE2F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57A56075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7E724B1B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01B84C83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165C0141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50BD5" w14:paraId="6C99CEAB" w14:textId="77777777" w:rsidTr="004D5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0116CF9D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35</w:t>
            </w:r>
          </w:p>
        </w:tc>
        <w:tc>
          <w:tcPr>
            <w:tcW w:w="2160" w:type="dxa"/>
          </w:tcPr>
          <w:p w14:paraId="63275D06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7828A8B6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4ADD4B3F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269C96EA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60565F7B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50BD5" w14:paraId="41EE982B" w14:textId="77777777" w:rsidTr="004D5D45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639A5FEB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36</w:t>
            </w:r>
          </w:p>
        </w:tc>
        <w:tc>
          <w:tcPr>
            <w:tcW w:w="2160" w:type="dxa"/>
          </w:tcPr>
          <w:p w14:paraId="345EA67E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2E260DBC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04E9B699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150EC222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723A4ED1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50BD5" w14:paraId="5146758A" w14:textId="77777777" w:rsidTr="004D5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7950875A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37</w:t>
            </w:r>
          </w:p>
        </w:tc>
        <w:tc>
          <w:tcPr>
            <w:tcW w:w="2160" w:type="dxa"/>
          </w:tcPr>
          <w:p w14:paraId="216590D1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507164FC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293C0731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7EECAF00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590288C9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50BD5" w14:paraId="5380723A" w14:textId="77777777" w:rsidTr="004D5D45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171805E7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38</w:t>
            </w:r>
          </w:p>
        </w:tc>
        <w:tc>
          <w:tcPr>
            <w:tcW w:w="2160" w:type="dxa"/>
          </w:tcPr>
          <w:p w14:paraId="0FA72F6F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1BD377DD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1AAA1827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0A6D52DC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1F10685D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50BD5" w14:paraId="6A48A6FF" w14:textId="77777777" w:rsidTr="004D5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01AB0EFD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39</w:t>
            </w:r>
          </w:p>
        </w:tc>
        <w:tc>
          <w:tcPr>
            <w:tcW w:w="2160" w:type="dxa"/>
          </w:tcPr>
          <w:p w14:paraId="1A6AB350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0A6DCEC6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31A229B8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35273CA1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3D4DBC96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50BD5" w14:paraId="3A75BDA5" w14:textId="77777777" w:rsidTr="004D5D45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003B830C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40</w:t>
            </w:r>
          </w:p>
        </w:tc>
        <w:tc>
          <w:tcPr>
            <w:tcW w:w="2160" w:type="dxa"/>
          </w:tcPr>
          <w:p w14:paraId="061F00E3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6E71A74E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192C554F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54D16FAB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01B5E744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50BD5" w14:paraId="2BD78A74" w14:textId="77777777" w:rsidTr="004D5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51F947A6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41</w:t>
            </w:r>
          </w:p>
        </w:tc>
        <w:tc>
          <w:tcPr>
            <w:tcW w:w="2160" w:type="dxa"/>
          </w:tcPr>
          <w:p w14:paraId="633E7A94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6EF16058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3D0A1557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46E190BC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567A45E0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50BD5" w14:paraId="06F3B89B" w14:textId="77777777" w:rsidTr="004D5D45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06E74316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42</w:t>
            </w:r>
          </w:p>
        </w:tc>
        <w:tc>
          <w:tcPr>
            <w:tcW w:w="2160" w:type="dxa"/>
          </w:tcPr>
          <w:p w14:paraId="71054648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72662732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53FAB0DC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535FBFF6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1B542A9E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50BD5" w14:paraId="798A2DE2" w14:textId="77777777" w:rsidTr="004D5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4EFDD78B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43</w:t>
            </w:r>
          </w:p>
        </w:tc>
        <w:tc>
          <w:tcPr>
            <w:tcW w:w="2160" w:type="dxa"/>
          </w:tcPr>
          <w:p w14:paraId="7B42C30A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4B4144C7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21F860BC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50A3C8FD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366270B2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50BD5" w14:paraId="798CAA24" w14:textId="77777777" w:rsidTr="004D5D45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450F3368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44</w:t>
            </w:r>
          </w:p>
        </w:tc>
        <w:tc>
          <w:tcPr>
            <w:tcW w:w="2160" w:type="dxa"/>
          </w:tcPr>
          <w:p w14:paraId="733403CE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2D82ECAC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12BE5FA0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2C672823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0C7B843C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50BD5" w14:paraId="5824CAD1" w14:textId="77777777" w:rsidTr="004D5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246817B3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45</w:t>
            </w:r>
          </w:p>
        </w:tc>
        <w:tc>
          <w:tcPr>
            <w:tcW w:w="2160" w:type="dxa"/>
          </w:tcPr>
          <w:p w14:paraId="4861E1CD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6E206304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6B837FB8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2EC7AC02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3D1E8D70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50BD5" w14:paraId="748D422A" w14:textId="77777777" w:rsidTr="004D5D45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1685988F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46</w:t>
            </w:r>
          </w:p>
        </w:tc>
        <w:tc>
          <w:tcPr>
            <w:tcW w:w="2160" w:type="dxa"/>
          </w:tcPr>
          <w:p w14:paraId="1E3A5741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3F322005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01033DA1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74600CD9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23D9C5FD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50BD5" w14:paraId="004C620B" w14:textId="77777777" w:rsidTr="004D5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6A303B7E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47</w:t>
            </w:r>
          </w:p>
        </w:tc>
        <w:tc>
          <w:tcPr>
            <w:tcW w:w="2160" w:type="dxa"/>
          </w:tcPr>
          <w:p w14:paraId="576742E3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2F7DF0CF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0D8BEFB9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4C783A5D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3B63D76E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50BD5" w14:paraId="4741046D" w14:textId="77777777" w:rsidTr="004D5D45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0D59F3A0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48</w:t>
            </w:r>
          </w:p>
        </w:tc>
        <w:tc>
          <w:tcPr>
            <w:tcW w:w="2160" w:type="dxa"/>
          </w:tcPr>
          <w:p w14:paraId="4EE3FA5F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1B08EE07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40A05497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61D9FAB9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02746B32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50BD5" w14:paraId="641048BE" w14:textId="77777777" w:rsidTr="004D5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2453AA56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49</w:t>
            </w:r>
          </w:p>
        </w:tc>
        <w:tc>
          <w:tcPr>
            <w:tcW w:w="2160" w:type="dxa"/>
          </w:tcPr>
          <w:p w14:paraId="38BA5C77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607A160C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46ACBBE0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6BB06154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6892D55D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50BD5" w14:paraId="61A13806" w14:textId="77777777" w:rsidTr="004D5D45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5FC399CE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50</w:t>
            </w:r>
          </w:p>
        </w:tc>
        <w:tc>
          <w:tcPr>
            <w:tcW w:w="2160" w:type="dxa"/>
          </w:tcPr>
          <w:p w14:paraId="6DF06C8B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3B81023D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5F3FADCF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28FBBB43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5C4BC3BE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50BD5" w14:paraId="43A45331" w14:textId="77777777" w:rsidTr="004D5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00EF1C85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51</w:t>
            </w:r>
          </w:p>
        </w:tc>
        <w:tc>
          <w:tcPr>
            <w:tcW w:w="2160" w:type="dxa"/>
          </w:tcPr>
          <w:p w14:paraId="7025C1BA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7385EB3D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739E737A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20C0F3F4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255B8905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50BD5" w14:paraId="5BD323AE" w14:textId="77777777" w:rsidTr="004D5D45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1218587E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52</w:t>
            </w:r>
          </w:p>
        </w:tc>
        <w:tc>
          <w:tcPr>
            <w:tcW w:w="2160" w:type="dxa"/>
          </w:tcPr>
          <w:p w14:paraId="4B079D82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7E3265DB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6E7A7665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6B1CF9FF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51AFAED6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50BD5" w14:paraId="66D5D38C" w14:textId="77777777" w:rsidTr="004D5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4E0C9F2E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53</w:t>
            </w:r>
          </w:p>
        </w:tc>
        <w:tc>
          <w:tcPr>
            <w:tcW w:w="2160" w:type="dxa"/>
          </w:tcPr>
          <w:p w14:paraId="554380CD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19B11131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38ED3AAD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7FF0C953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5368641F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50BD5" w14:paraId="3EFD9214" w14:textId="77777777" w:rsidTr="004D5D45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34219D58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54</w:t>
            </w:r>
          </w:p>
        </w:tc>
        <w:tc>
          <w:tcPr>
            <w:tcW w:w="2160" w:type="dxa"/>
          </w:tcPr>
          <w:p w14:paraId="089DF9A3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2F7E8C53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24DA2924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60690D83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393846B6" w14:textId="77777777" w:rsidR="00650BD5" w:rsidRDefault="00650BD5" w:rsidP="00870D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50BD5" w14:paraId="1B699447" w14:textId="77777777" w:rsidTr="004D5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14:paraId="20D9DA91" w14:textId="77777777" w:rsidR="00650BD5" w:rsidRPr="00C111A8" w:rsidRDefault="00650BD5" w:rsidP="00870D79">
            <w:pPr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</w:pPr>
            <w:r w:rsidRPr="00C111A8">
              <w:rPr>
                <w:rFonts w:ascii="Times New Roman" w:hAnsi="Times New Roman" w:cs="Times New Roman"/>
                <w:b/>
                <w:i w:val="0"/>
                <w:iCs w:val="0"/>
                <w:color w:val="000000" w:themeColor="text1"/>
              </w:rPr>
              <w:t>55</w:t>
            </w:r>
          </w:p>
        </w:tc>
        <w:tc>
          <w:tcPr>
            <w:tcW w:w="2160" w:type="dxa"/>
          </w:tcPr>
          <w:p w14:paraId="60A2A339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30" w:type="dxa"/>
          </w:tcPr>
          <w:p w14:paraId="5A5CA489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0" w:type="dxa"/>
          </w:tcPr>
          <w:p w14:paraId="2F210C03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0" w:type="dxa"/>
          </w:tcPr>
          <w:p w14:paraId="21D6ACAD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54" w:type="dxa"/>
          </w:tcPr>
          <w:p w14:paraId="43AB3DAB" w14:textId="77777777" w:rsidR="00650BD5" w:rsidRDefault="00650BD5" w:rsidP="00870D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3C6A2263" w14:textId="77777777" w:rsidR="005C7C61" w:rsidRDefault="00650BD5" w:rsidP="003854B8">
      <w:pPr>
        <w:tabs>
          <w:tab w:val="left" w:pos="13155"/>
        </w:tabs>
      </w:pPr>
      <w:r>
        <w:tab/>
      </w:r>
    </w:p>
    <w:sectPr w:rsidR="005C7C61" w:rsidSect="003854B8">
      <w:headerReference w:type="default" r:id="rId11"/>
      <w:footerReference w:type="default" r:id="rId12"/>
      <w:headerReference w:type="first" r:id="rId13"/>
      <w:footerReference w:type="first" r:id="rId14"/>
      <w:pgSz w:w="15840" w:h="12240" w:orient="landscape"/>
      <w:pgMar w:top="2070" w:right="810" w:bottom="810" w:left="1080" w:header="720" w:footer="86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56AD57" w14:textId="77777777" w:rsidR="008D66C7" w:rsidRDefault="008D66C7" w:rsidP="008B3186">
      <w:pPr>
        <w:spacing w:after="0" w:line="240" w:lineRule="auto"/>
      </w:pPr>
      <w:r>
        <w:separator/>
      </w:r>
    </w:p>
  </w:endnote>
  <w:endnote w:type="continuationSeparator" w:id="0">
    <w:p w14:paraId="119C4BFA" w14:textId="77777777" w:rsidR="008D66C7" w:rsidRDefault="008D66C7" w:rsidP="008B31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54F80A" w14:textId="453BDAC4" w:rsidR="00C111A8" w:rsidRPr="00C111A8" w:rsidRDefault="00C111A8">
    <w:pPr>
      <w:pStyle w:val="Footer"/>
      <w:jc w:val="right"/>
      <w:rPr>
        <w:rFonts w:ascii="Times New Roman" w:hAnsi="Times New Roman" w:cs="Times New Roman"/>
        <w:color w:val="002060"/>
        <w:sz w:val="24"/>
        <w:szCs w:val="24"/>
      </w:rPr>
    </w:pPr>
    <w:r w:rsidRPr="00C111A8">
      <w:rPr>
        <w:rFonts w:ascii="Times New Roman" w:hAnsi="Times New Roman" w:cs="Times New Roman"/>
        <w:color w:val="002060"/>
        <w:sz w:val="24"/>
        <w:szCs w:val="24"/>
      </w:rPr>
      <w:t xml:space="preserve">Page </w:t>
    </w:r>
    <w:r w:rsidRPr="00C111A8">
      <w:rPr>
        <w:rFonts w:ascii="Times New Roman" w:hAnsi="Times New Roman" w:cs="Times New Roman"/>
        <w:color w:val="002060"/>
        <w:sz w:val="24"/>
        <w:szCs w:val="24"/>
      </w:rPr>
      <w:fldChar w:fldCharType="begin"/>
    </w:r>
    <w:r w:rsidRPr="00C111A8">
      <w:rPr>
        <w:rFonts w:ascii="Times New Roman" w:hAnsi="Times New Roman" w:cs="Times New Roman"/>
        <w:color w:val="002060"/>
        <w:sz w:val="24"/>
        <w:szCs w:val="24"/>
      </w:rPr>
      <w:instrText xml:space="preserve"> PAGE  \* Arabic </w:instrText>
    </w:r>
    <w:r w:rsidRPr="00C111A8">
      <w:rPr>
        <w:rFonts w:ascii="Times New Roman" w:hAnsi="Times New Roman" w:cs="Times New Roman"/>
        <w:color w:val="002060"/>
        <w:sz w:val="24"/>
        <w:szCs w:val="24"/>
      </w:rPr>
      <w:fldChar w:fldCharType="separate"/>
    </w:r>
    <w:r w:rsidRPr="00C111A8">
      <w:rPr>
        <w:rFonts w:ascii="Times New Roman" w:hAnsi="Times New Roman" w:cs="Times New Roman"/>
        <w:noProof/>
        <w:color w:val="002060"/>
        <w:sz w:val="24"/>
        <w:szCs w:val="24"/>
      </w:rPr>
      <w:t>1</w:t>
    </w:r>
    <w:r w:rsidRPr="00C111A8">
      <w:rPr>
        <w:rFonts w:ascii="Times New Roman" w:hAnsi="Times New Roman" w:cs="Times New Roman"/>
        <w:color w:val="002060"/>
        <w:sz w:val="24"/>
        <w:szCs w:val="24"/>
      </w:rPr>
      <w:fldChar w:fldCharType="end"/>
    </w:r>
  </w:p>
  <w:p w14:paraId="622E252D" w14:textId="7A54BE83" w:rsidR="00D77C34" w:rsidRPr="00C111A8" w:rsidRDefault="00C111A8" w:rsidP="008F2D70">
    <w:pPr>
      <w:spacing w:line="276" w:lineRule="auto"/>
      <w:rPr>
        <w:rFonts w:ascii="Times New Roman" w:eastAsia="Times New Roman" w:hAnsi="Times New Roman" w:cs="Times New Roman"/>
        <w:bCs/>
        <w:color w:val="002855"/>
        <w:sz w:val="24"/>
        <w:szCs w:val="24"/>
        <w:lang w:eastAsia="ja-JP"/>
      </w:rPr>
    </w:pPr>
    <w:r w:rsidRPr="00C111A8">
      <w:rPr>
        <w:rFonts w:ascii="Times New Roman" w:eastAsia="Times New Roman" w:hAnsi="Times New Roman" w:cs="Times New Roman"/>
        <w:bCs/>
        <w:color w:val="002855"/>
        <w:sz w:val="24"/>
        <w:szCs w:val="24"/>
        <w:lang w:eastAsia="ja-JP"/>
      </w:rPr>
      <w:t>4/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BF81ED" w14:textId="0454C592" w:rsidR="002A3189" w:rsidRPr="002A3189" w:rsidRDefault="002A3189">
    <w:pPr>
      <w:pStyle w:val="Footer"/>
      <w:jc w:val="right"/>
      <w:rPr>
        <w:rFonts w:ascii="Times New Roman" w:hAnsi="Times New Roman" w:cs="Times New Roman"/>
        <w:color w:val="002060"/>
        <w:sz w:val="24"/>
        <w:szCs w:val="24"/>
      </w:rPr>
    </w:pPr>
    <w:r w:rsidRPr="002A3189">
      <w:rPr>
        <w:rFonts w:ascii="Times New Roman" w:hAnsi="Times New Roman" w:cs="Times New Roman"/>
        <w:color w:val="002060"/>
        <w:sz w:val="24"/>
        <w:szCs w:val="24"/>
      </w:rPr>
      <w:t xml:space="preserve">Page </w:t>
    </w:r>
    <w:r w:rsidRPr="002A3189">
      <w:rPr>
        <w:rFonts w:ascii="Times New Roman" w:hAnsi="Times New Roman" w:cs="Times New Roman"/>
        <w:color w:val="002060"/>
        <w:sz w:val="24"/>
        <w:szCs w:val="24"/>
      </w:rPr>
      <w:fldChar w:fldCharType="begin"/>
    </w:r>
    <w:r w:rsidRPr="002A3189">
      <w:rPr>
        <w:rFonts w:ascii="Times New Roman" w:hAnsi="Times New Roman" w:cs="Times New Roman"/>
        <w:color w:val="002060"/>
        <w:sz w:val="24"/>
        <w:szCs w:val="24"/>
      </w:rPr>
      <w:instrText xml:space="preserve"> PAGE  \* Arabic </w:instrText>
    </w:r>
    <w:r w:rsidRPr="002A3189">
      <w:rPr>
        <w:rFonts w:ascii="Times New Roman" w:hAnsi="Times New Roman" w:cs="Times New Roman"/>
        <w:color w:val="002060"/>
        <w:sz w:val="24"/>
        <w:szCs w:val="24"/>
      </w:rPr>
      <w:fldChar w:fldCharType="separate"/>
    </w:r>
    <w:r w:rsidRPr="002A3189">
      <w:rPr>
        <w:rFonts w:ascii="Times New Roman" w:hAnsi="Times New Roman" w:cs="Times New Roman"/>
        <w:noProof/>
        <w:color w:val="002060"/>
        <w:sz w:val="24"/>
        <w:szCs w:val="24"/>
      </w:rPr>
      <w:t>1</w:t>
    </w:r>
    <w:r w:rsidRPr="002A3189">
      <w:rPr>
        <w:rFonts w:ascii="Times New Roman" w:hAnsi="Times New Roman" w:cs="Times New Roman"/>
        <w:color w:val="002060"/>
        <w:sz w:val="24"/>
        <w:szCs w:val="24"/>
      </w:rPr>
      <w:fldChar w:fldCharType="end"/>
    </w:r>
  </w:p>
  <w:p w14:paraId="090B3543" w14:textId="146C371D" w:rsidR="002A3189" w:rsidRPr="00C111A8" w:rsidRDefault="002A3189">
    <w:pPr>
      <w:pStyle w:val="Footer"/>
      <w:rPr>
        <w:rFonts w:ascii="Times New Roman" w:hAnsi="Times New Roman" w:cs="Times New Roman"/>
        <w:color w:val="002060"/>
        <w:sz w:val="24"/>
        <w:szCs w:val="24"/>
      </w:rPr>
    </w:pPr>
    <w:r w:rsidRPr="00C111A8">
      <w:rPr>
        <w:rFonts w:ascii="Times New Roman" w:hAnsi="Times New Roman" w:cs="Times New Roman"/>
        <w:color w:val="002060"/>
        <w:sz w:val="24"/>
        <w:szCs w:val="24"/>
      </w:rPr>
      <w:t>4/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CB8F73" w14:textId="77777777" w:rsidR="008D66C7" w:rsidRDefault="008D66C7" w:rsidP="008B3186">
      <w:pPr>
        <w:spacing w:after="0" w:line="240" w:lineRule="auto"/>
      </w:pPr>
      <w:r>
        <w:separator/>
      </w:r>
    </w:p>
  </w:footnote>
  <w:footnote w:type="continuationSeparator" w:id="0">
    <w:p w14:paraId="7D2F173C" w14:textId="77777777" w:rsidR="008D66C7" w:rsidRDefault="008D66C7" w:rsidP="008B31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A75950" w14:textId="6E3015FC" w:rsidR="002A3189" w:rsidRPr="002A3189" w:rsidRDefault="002A3189" w:rsidP="002A3189">
    <w:pPr>
      <w:pStyle w:val="Header"/>
      <w:tabs>
        <w:tab w:val="clear" w:pos="4680"/>
        <w:tab w:val="clear" w:pos="9360"/>
        <w:tab w:val="left" w:pos="945"/>
        <w:tab w:val="left" w:pos="2610"/>
      </w:tabs>
      <w:rPr>
        <w:rFonts w:ascii="Times New Roman" w:hAnsi="Times New Roman" w:cs="Times New Roman"/>
        <w:b/>
        <w:bCs/>
        <w:color w:val="002060"/>
        <w:sz w:val="24"/>
        <w:szCs w:val="24"/>
      </w:rPr>
    </w:pPr>
    <w:r>
      <w:rPr>
        <w:noProof/>
      </w:rPr>
      <w:drawing>
        <wp:inline distT="0" distB="0" distL="0" distR="0" wp14:anchorId="51C2B449" wp14:editId="201D991C">
          <wp:extent cx="2039112" cy="310896"/>
          <wp:effectExtent l="0" t="0" r="0" b="0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RP_124and295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9112" cy="3108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D77C34"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Pr="002A3189">
      <w:rPr>
        <w:rFonts w:ascii="Times New Roman" w:hAnsi="Times New Roman" w:cs="Times New Roman"/>
        <w:b/>
        <w:bCs/>
        <w:color w:val="002060"/>
        <w:sz w:val="24"/>
        <w:szCs w:val="24"/>
      </w:rPr>
      <w:t xml:space="preserve">Training Log Template </w:t>
    </w:r>
  </w:p>
  <w:p w14:paraId="791A4047" w14:textId="77777777" w:rsidR="002A3189" w:rsidRPr="002A3189" w:rsidRDefault="002A3189" w:rsidP="002A3189">
    <w:pPr>
      <w:pStyle w:val="Header"/>
      <w:tabs>
        <w:tab w:val="clear" w:pos="4680"/>
        <w:tab w:val="clear" w:pos="9360"/>
        <w:tab w:val="left" w:pos="945"/>
        <w:tab w:val="left" w:pos="2610"/>
      </w:tabs>
      <w:jc w:val="right"/>
      <w:rPr>
        <w:rFonts w:ascii="Times New Roman" w:hAnsi="Times New Roman" w:cs="Times New Roman"/>
        <w:b/>
        <w:bCs/>
        <w:color w:val="002060"/>
        <w:sz w:val="24"/>
        <w:szCs w:val="24"/>
      </w:rPr>
    </w:pPr>
    <w:r w:rsidRPr="002A3189">
      <w:rPr>
        <w:rFonts w:ascii="Times New Roman" w:hAnsi="Times New Roman" w:cs="Times New Roman"/>
        <w:b/>
        <w:bCs/>
        <w:color w:val="002060"/>
        <w:sz w:val="24"/>
        <w:szCs w:val="24"/>
      </w:rPr>
      <w:tab/>
    </w:r>
    <w:r w:rsidRPr="002A3189">
      <w:rPr>
        <w:rFonts w:ascii="Times New Roman" w:hAnsi="Times New Roman" w:cs="Times New Roman"/>
        <w:b/>
        <w:bCs/>
        <w:color w:val="002060"/>
        <w:sz w:val="24"/>
        <w:szCs w:val="24"/>
      </w:rPr>
      <w:tab/>
    </w:r>
    <w:r w:rsidRPr="002A3189">
      <w:rPr>
        <w:rFonts w:ascii="Times New Roman" w:hAnsi="Times New Roman" w:cs="Times New Roman"/>
        <w:b/>
        <w:bCs/>
        <w:color w:val="002060"/>
        <w:sz w:val="24"/>
        <w:szCs w:val="24"/>
      </w:rPr>
      <w:tab/>
    </w:r>
    <w:r w:rsidRPr="002A3189">
      <w:rPr>
        <w:rFonts w:ascii="Times New Roman" w:hAnsi="Times New Roman" w:cs="Times New Roman"/>
        <w:b/>
        <w:bCs/>
        <w:color w:val="002060"/>
        <w:sz w:val="24"/>
        <w:szCs w:val="24"/>
      </w:rPr>
      <w:tab/>
    </w:r>
    <w:r w:rsidRPr="002A3189">
      <w:rPr>
        <w:rFonts w:ascii="Times New Roman" w:hAnsi="Times New Roman" w:cs="Times New Roman"/>
        <w:b/>
        <w:bCs/>
        <w:color w:val="002060"/>
        <w:sz w:val="24"/>
        <w:szCs w:val="24"/>
      </w:rPr>
      <w:tab/>
    </w:r>
    <w:r w:rsidRPr="002A3189">
      <w:rPr>
        <w:rFonts w:ascii="Times New Roman" w:hAnsi="Times New Roman" w:cs="Times New Roman"/>
        <w:b/>
        <w:bCs/>
        <w:color w:val="002060"/>
        <w:sz w:val="24"/>
        <w:szCs w:val="24"/>
      </w:rPr>
      <w:tab/>
      <w:t xml:space="preserve">OHRP-30 </w:t>
    </w:r>
  </w:p>
  <w:p w14:paraId="79667E87" w14:textId="7EE5D253" w:rsidR="00D77C34" w:rsidRDefault="00D77C34" w:rsidP="009566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F73271" w14:textId="4BF4A745" w:rsidR="00D77C34" w:rsidRPr="002A3189" w:rsidRDefault="002A3189" w:rsidP="002A3189">
    <w:pPr>
      <w:pStyle w:val="Header"/>
      <w:tabs>
        <w:tab w:val="clear" w:pos="4680"/>
        <w:tab w:val="clear" w:pos="9360"/>
        <w:tab w:val="left" w:pos="945"/>
        <w:tab w:val="left" w:pos="2610"/>
      </w:tabs>
      <w:rPr>
        <w:rFonts w:ascii="Times New Roman" w:hAnsi="Times New Roman" w:cs="Times New Roman"/>
        <w:b/>
        <w:bCs/>
        <w:color w:val="002060"/>
        <w:sz w:val="24"/>
        <w:szCs w:val="24"/>
      </w:rPr>
    </w:pPr>
    <w:r>
      <w:rPr>
        <w:noProof/>
      </w:rPr>
      <w:drawing>
        <wp:inline distT="0" distB="0" distL="0" distR="0" wp14:anchorId="5CAAAD40" wp14:editId="2A8781D8">
          <wp:extent cx="2039112" cy="310896"/>
          <wp:effectExtent l="0" t="0" r="0" b="0"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RP_124and295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9112" cy="3108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D77C34">
      <w:tab/>
    </w:r>
    <w:r w:rsidR="00FB4A40"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Pr="002A3189">
      <w:rPr>
        <w:rFonts w:ascii="Times New Roman" w:hAnsi="Times New Roman" w:cs="Times New Roman"/>
        <w:b/>
        <w:bCs/>
        <w:color w:val="002060"/>
        <w:sz w:val="24"/>
        <w:szCs w:val="24"/>
      </w:rPr>
      <w:t xml:space="preserve">Training Log Template </w:t>
    </w:r>
  </w:p>
  <w:p w14:paraId="648DA8EF" w14:textId="03BF923A" w:rsidR="002A3189" w:rsidRPr="002A3189" w:rsidRDefault="002A3189" w:rsidP="002A3189">
    <w:pPr>
      <w:pStyle w:val="Header"/>
      <w:tabs>
        <w:tab w:val="clear" w:pos="4680"/>
        <w:tab w:val="clear" w:pos="9360"/>
        <w:tab w:val="left" w:pos="945"/>
        <w:tab w:val="left" w:pos="2610"/>
      </w:tabs>
      <w:jc w:val="right"/>
      <w:rPr>
        <w:rFonts w:ascii="Times New Roman" w:hAnsi="Times New Roman" w:cs="Times New Roman"/>
        <w:b/>
        <w:bCs/>
        <w:color w:val="002060"/>
        <w:sz w:val="24"/>
        <w:szCs w:val="24"/>
      </w:rPr>
    </w:pPr>
    <w:r w:rsidRPr="002A3189">
      <w:rPr>
        <w:rFonts w:ascii="Times New Roman" w:hAnsi="Times New Roman" w:cs="Times New Roman"/>
        <w:b/>
        <w:bCs/>
        <w:color w:val="002060"/>
        <w:sz w:val="24"/>
        <w:szCs w:val="24"/>
      </w:rPr>
      <w:tab/>
    </w:r>
    <w:r w:rsidRPr="002A3189">
      <w:rPr>
        <w:rFonts w:ascii="Times New Roman" w:hAnsi="Times New Roman" w:cs="Times New Roman"/>
        <w:b/>
        <w:bCs/>
        <w:color w:val="002060"/>
        <w:sz w:val="24"/>
        <w:szCs w:val="24"/>
      </w:rPr>
      <w:tab/>
    </w:r>
    <w:r w:rsidRPr="002A3189">
      <w:rPr>
        <w:rFonts w:ascii="Times New Roman" w:hAnsi="Times New Roman" w:cs="Times New Roman"/>
        <w:b/>
        <w:bCs/>
        <w:color w:val="002060"/>
        <w:sz w:val="24"/>
        <w:szCs w:val="24"/>
      </w:rPr>
      <w:tab/>
    </w:r>
    <w:r w:rsidRPr="002A3189">
      <w:rPr>
        <w:rFonts w:ascii="Times New Roman" w:hAnsi="Times New Roman" w:cs="Times New Roman"/>
        <w:b/>
        <w:bCs/>
        <w:color w:val="002060"/>
        <w:sz w:val="24"/>
        <w:szCs w:val="24"/>
      </w:rPr>
      <w:tab/>
    </w:r>
    <w:r w:rsidRPr="002A3189">
      <w:rPr>
        <w:rFonts w:ascii="Times New Roman" w:hAnsi="Times New Roman" w:cs="Times New Roman"/>
        <w:b/>
        <w:bCs/>
        <w:color w:val="002060"/>
        <w:sz w:val="24"/>
        <w:szCs w:val="24"/>
      </w:rPr>
      <w:tab/>
    </w:r>
    <w:r w:rsidRPr="002A3189">
      <w:rPr>
        <w:rFonts w:ascii="Times New Roman" w:hAnsi="Times New Roman" w:cs="Times New Roman"/>
        <w:b/>
        <w:bCs/>
        <w:color w:val="002060"/>
        <w:sz w:val="24"/>
        <w:szCs w:val="24"/>
      </w:rPr>
      <w:tab/>
      <w:t xml:space="preserve">OHRP-30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A5F6D"/>
    <w:multiLevelType w:val="multilevel"/>
    <w:tmpl w:val="43848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2887CB3"/>
    <w:multiLevelType w:val="hybridMultilevel"/>
    <w:tmpl w:val="2F74CF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1C441E"/>
    <w:multiLevelType w:val="hybridMultilevel"/>
    <w:tmpl w:val="0E04ED48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9527BB3"/>
    <w:multiLevelType w:val="hybridMultilevel"/>
    <w:tmpl w:val="3E803A52"/>
    <w:lvl w:ilvl="0" w:tplc="A968AFA8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2274556"/>
    <w:multiLevelType w:val="hybridMultilevel"/>
    <w:tmpl w:val="7ED076E0"/>
    <w:lvl w:ilvl="0" w:tplc="EE5AB73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770883"/>
    <w:multiLevelType w:val="hybridMultilevel"/>
    <w:tmpl w:val="BD48E964"/>
    <w:lvl w:ilvl="0" w:tplc="EE5AB73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740BE8"/>
    <w:multiLevelType w:val="hybridMultilevel"/>
    <w:tmpl w:val="04F8F8D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7639F4"/>
    <w:multiLevelType w:val="hybridMultilevel"/>
    <w:tmpl w:val="513CDD9C"/>
    <w:lvl w:ilvl="0" w:tplc="52B09ECE">
      <w:start w:val="1"/>
      <w:numFmt w:val="decimal"/>
      <w:lvlText w:val="%1)"/>
      <w:lvlJc w:val="left"/>
      <w:pPr>
        <w:ind w:left="720" w:hanging="360"/>
      </w:pPr>
      <w:rPr>
        <w:rFonts w:hint="default"/>
        <w:b/>
        <w:color w:val="00285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FF106D"/>
    <w:multiLevelType w:val="hybridMultilevel"/>
    <w:tmpl w:val="A40844F2"/>
    <w:lvl w:ilvl="0" w:tplc="52061CFA">
      <w:start w:val="1"/>
      <w:numFmt w:val="bullet"/>
      <w:lvlText w:val="·"/>
      <w:lvlJc w:val="left"/>
      <w:pPr>
        <w:ind w:left="580" w:hanging="510"/>
      </w:pPr>
      <w:rPr>
        <w:rFonts w:ascii="Arial" w:eastAsia="Arial" w:hAnsi="Arial" w:hint="default"/>
        <w:w w:val="99"/>
        <w:sz w:val="20"/>
        <w:szCs w:val="20"/>
      </w:rPr>
    </w:lvl>
    <w:lvl w:ilvl="1" w:tplc="EDA2E8B2">
      <w:start w:val="1"/>
      <w:numFmt w:val="bullet"/>
      <w:lvlText w:val="•"/>
      <w:lvlJc w:val="left"/>
      <w:pPr>
        <w:ind w:left="1526" w:hanging="510"/>
      </w:pPr>
      <w:rPr>
        <w:rFonts w:hint="default"/>
      </w:rPr>
    </w:lvl>
    <w:lvl w:ilvl="2" w:tplc="BB96230E">
      <w:start w:val="1"/>
      <w:numFmt w:val="bullet"/>
      <w:lvlText w:val="•"/>
      <w:lvlJc w:val="left"/>
      <w:pPr>
        <w:ind w:left="2472" w:hanging="510"/>
      </w:pPr>
      <w:rPr>
        <w:rFonts w:hint="default"/>
      </w:rPr>
    </w:lvl>
    <w:lvl w:ilvl="3" w:tplc="236419F8">
      <w:start w:val="1"/>
      <w:numFmt w:val="bullet"/>
      <w:lvlText w:val="•"/>
      <w:lvlJc w:val="left"/>
      <w:pPr>
        <w:ind w:left="3418" w:hanging="510"/>
      </w:pPr>
      <w:rPr>
        <w:rFonts w:hint="default"/>
      </w:rPr>
    </w:lvl>
    <w:lvl w:ilvl="4" w:tplc="91FE483A">
      <w:start w:val="1"/>
      <w:numFmt w:val="bullet"/>
      <w:lvlText w:val="•"/>
      <w:lvlJc w:val="left"/>
      <w:pPr>
        <w:ind w:left="4364" w:hanging="510"/>
      </w:pPr>
      <w:rPr>
        <w:rFonts w:hint="default"/>
      </w:rPr>
    </w:lvl>
    <w:lvl w:ilvl="5" w:tplc="6082F110">
      <w:start w:val="1"/>
      <w:numFmt w:val="bullet"/>
      <w:lvlText w:val="•"/>
      <w:lvlJc w:val="left"/>
      <w:pPr>
        <w:ind w:left="5310" w:hanging="510"/>
      </w:pPr>
      <w:rPr>
        <w:rFonts w:hint="default"/>
      </w:rPr>
    </w:lvl>
    <w:lvl w:ilvl="6" w:tplc="8892E7CE">
      <w:start w:val="1"/>
      <w:numFmt w:val="bullet"/>
      <w:lvlText w:val="•"/>
      <w:lvlJc w:val="left"/>
      <w:pPr>
        <w:ind w:left="6256" w:hanging="510"/>
      </w:pPr>
      <w:rPr>
        <w:rFonts w:hint="default"/>
      </w:rPr>
    </w:lvl>
    <w:lvl w:ilvl="7" w:tplc="503C758C">
      <w:start w:val="1"/>
      <w:numFmt w:val="bullet"/>
      <w:lvlText w:val="•"/>
      <w:lvlJc w:val="left"/>
      <w:pPr>
        <w:ind w:left="7202" w:hanging="510"/>
      </w:pPr>
      <w:rPr>
        <w:rFonts w:hint="default"/>
      </w:rPr>
    </w:lvl>
    <w:lvl w:ilvl="8" w:tplc="18E22062">
      <w:start w:val="1"/>
      <w:numFmt w:val="bullet"/>
      <w:lvlText w:val="•"/>
      <w:lvlJc w:val="left"/>
      <w:pPr>
        <w:ind w:left="8148" w:hanging="510"/>
      </w:pPr>
      <w:rPr>
        <w:rFonts w:hint="default"/>
      </w:rPr>
    </w:lvl>
  </w:abstractNum>
  <w:abstractNum w:abstractNumId="9" w15:restartNumberingAfterBreak="0">
    <w:nsid w:val="556A1696"/>
    <w:multiLevelType w:val="hybridMultilevel"/>
    <w:tmpl w:val="421ED97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0C1EFD"/>
    <w:multiLevelType w:val="multilevel"/>
    <w:tmpl w:val="F2F066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2B428FD"/>
    <w:multiLevelType w:val="hybridMultilevel"/>
    <w:tmpl w:val="513CDD9C"/>
    <w:lvl w:ilvl="0" w:tplc="52B09ECE">
      <w:start w:val="1"/>
      <w:numFmt w:val="decimal"/>
      <w:lvlText w:val="%1)"/>
      <w:lvlJc w:val="left"/>
      <w:pPr>
        <w:ind w:left="720" w:hanging="360"/>
      </w:pPr>
      <w:rPr>
        <w:rFonts w:hint="default"/>
        <w:b/>
        <w:color w:val="00285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E468AE"/>
    <w:multiLevelType w:val="hybridMultilevel"/>
    <w:tmpl w:val="7ED076E0"/>
    <w:lvl w:ilvl="0" w:tplc="EE5AB73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FA0A8F"/>
    <w:multiLevelType w:val="hybridMultilevel"/>
    <w:tmpl w:val="BD48E964"/>
    <w:lvl w:ilvl="0" w:tplc="EE5AB73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9"/>
  </w:num>
  <w:num w:numId="4">
    <w:abstractNumId w:val="6"/>
  </w:num>
  <w:num w:numId="5">
    <w:abstractNumId w:val="13"/>
  </w:num>
  <w:num w:numId="6">
    <w:abstractNumId w:val="4"/>
  </w:num>
  <w:num w:numId="7">
    <w:abstractNumId w:val="8"/>
  </w:num>
  <w:num w:numId="8">
    <w:abstractNumId w:val="1"/>
  </w:num>
  <w:num w:numId="9">
    <w:abstractNumId w:val="12"/>
  </w:num>
  <w:num w:numId="10">
    <w:abstractNumId w:val="5"/>
  </w:num>
  <w:num w:numId="11">
    <w:abstractNumId w:val="0"/>
  </w:num>
  <w:num w:numId="12">
    <w:abstractNumId w:val="10"/>
  </w:num>
  <w:num w:numId="13">
    <w:abstractNumId w:val="11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3"/>
  <w:hideSpellingErrors/>
  <w:hideGrammaticalErrors/>
  <w:proofState w:spelling="clean" w:grammar="clean"/>
  <w:documentProtection w:edit="trackedChange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NzezMDYzNTU2NzNT0lEKTi0uzszPAykwrAUAhD9mpSwAAAA="/>
  </w:docVars>
  <w:rsids>
    <w:rsidRoot w:val="008B3186"/>
    <w:rsid w:val="00022B70"/>
    <w:rsid w:val="00045AFD"/>
    <w:rsid w:val="000975AB"/>
    <w:rsid w:val="000E37D8"/>
    <w:rsid w:val="000F305F"/>
    <w:rsid w:val="001213A6"/>
    <w:rsid w:val="0012242D"/>
    <w:rsid w:val="00170D08"/>
    <w:rsid w:val="001A5357"/>
    <w:rsid w:val="001E377D"/>
    <w:rsid w:val="001E77D4"/>
    <w:rsid w:val="00205966"/>
    <w:rsid w:val="00236B18"/>
    <w:rsid w:val="00243E9B"/>
    <w:rsid w:val="00251A5F"/>
    <w:rsid w:val="00263F8E"/>
    <w:rsid w:val="0029337D"/>
    <w:rsid w:val="00296243"/>
    <w:rsid w:val="002A2D8D"/>
    <w:rsid w:val="002A3189"/>
    <w:rsid w:val="002F5C09"/>
    <w:rsid w:val="002F6112"/>
    <w:rsid w:val="0030728B"/>
    <w:rsid w:val="0034414D"/>
    <w:rsid w:val="0034550A"/>
    <w:rsid w:val="00346EE9"/>
    <w:rsid w:val="00354DC1"/>
    <w:rsid w:val="00362488"/>
    <w:rsid w:val="00380098"/>
    <w:rsid w:val="003854B8"/>
    <w:rsid w:val="00391BD5"/>
    <w:rsid w:val="003C4098"/>
    <w:rsid w:val="003C42AD"/>
    <w:rsid w:val="003C5C2E"/>
    <w:rsid w:val="003E1FF9"/>
    <w:rsid w:val="004052F7"/>
    <w:rsid w:val="00425078"/>
    <w:rsid w:val="004503C6"/>
    <w:rsid w:val="0045619B"/>
    <w:rsid w:val="004619A9"/>
    <w:rsid w:val="004624B1"/>
    <w:rsid w:val="004C73BB"/>
    <w:rsid w:val="004D5D45"/>
    <w:rsid w:val="004D7A0B"/>
    <w:rsid w:val="004E7B82"/>
    <w:rsid w:val="00502ED2"/>
    <w:rsid w:val="005246D9"/>
    <w:rsid w:val="00526E74"/>
    <w:rsid w:val="00551C59"/>
    <w:rsid w:val="00560F0E"/>
    <w:rsid w:val="00575145"/>
    <w:rsid w:val="00587FB8"/>
    <w:rsid w:val="005A63CD"/>
    <w:rsid w:val="005B21D8"/>
    <w:rsid w:val="005C39AB"/>
    <w:rsid w:val="005C63F2"/>
    <w:rsid w:val="005C7C61"/>
    <w:rsid w:val="005D59CB"/>
    <w:rsid w:val="005E7DDC"/>
    <w:rsid w:val="005F201E"/>
    <w:rsid w:val="00616022"/>
    <w:rsid w:val="00621E77"/>
    <w:rsid w:val="00633659"/>
    <w:rsid w:val="0064395B"/>
    <w:rsid w:val="00643CD1"/>
    <w:rsid w:val="00646F5D"/>
    <w:rsid w:val="00650BD5"/>
    <w:rsid w:val="00674ADE"/>
    <w:rsid w:val="006A1E85"/>
    <w:rsid w:val="006D7715"/>
    <w:rsid w:val="006E3322"/>
    <w:rsid w:val="0071610B"/>
    <w:rsid w:val="00750E59"/>
    <w:rsid w:val="00772C66"/>
    <w:rsid w:val="007A29DE"/>
    <w:rsid w:val="007A7D18"/>
    <w:rsid w:val="00822EE0"/>
    <w:rsid w:val="00841925"/>
    <w:rsid w:val="00843E5B"/>
    <w:rsid w:val="00846442"/>
    <w:rsid w:val="0086177B"/>
    <w:rsid w:val="00861FCF"/>
    <w:rsid w:val="00863E2F"/>
    <w:rsid w:val="00870D79"/>
    <w:rsid w:val="008850EC"/>
    <w:rsid w:val="00885C8B"/>
    <w:rsid w:val="008B3186"/>
    <w:rsid w:val="008D66C7"/>
    <w:rsid w:val="008E73C2"/>
    <w:rsid w:val="008F0620"/>
    <w:rsid w:val="008F2D70"/>
    <w:rsid w:val="008F34B9"/>
    <w:rsid w:val="009341F4"/>
    <w:rsid w:val="00942DA1"/>
    <w:rsid w:val="0094427B"/>
    <w:rsid w:val="00954D1D"/>
    <w:rsid w:val="0095590C"/>
    <w:rsid w:val="0095664E"/>
    <w:rsid w:val="0097350A"/>
    <w:rsid w:val="0097677A"/>
    <w:rsid w:val="0099398E"/>
    <w:rsid w:val="009A516D"/>
    <w:rsid w:val="009B08C0"/>
    <w:rsid w:val="009C0EC8"/>
    <w:rsid w:val="009C10A7"/>
    <w:rsid w:val="009D1C5F"/>
    <w:rsid w:val="009D3FB5"/>
    <w:rsid w:val="009E3D89"/>
    <w:rsid w:val="00A15FBB"/>
    <w:rsid w:val="00A20659"/>
    <w:rsid w:val="00A44D51"/>
    <w:rsid w:val="00A62463"/>
    <w:rsid w:val="00A85919"/>
    <w:rsid w:val="00A87CB5"/>
    <w:rsid w:val="00AA7FD7"/>
    <w:rsid w:val="00AB68ED"/>
    <w:rsid w:val="00AC3DB9"/>
    <w:rsid w:val="00AC525D"/>
    <w:rsid w:val="00B04100"/>
    <w:rsid w:val="00B07A19"/>
    <w:rsid w:val="00B23BEE"/>
    <w:rsid w:val="00B46AAD"/>
    <w:rsid w:val="00B512C9"/>
    <w:rsid w:val="00B80B9E"/>
    <w:rsid w:val="00BB7C25"/>
    <w:rsid w:val="00BC2D99"/>
    <w:rsid w:val="00BE0BFE"/>
    <w:rsid w:val="00C111A8"/>
    <w:rsid w:val="00C20368"/>
    <w:rsid w:val="00C22EF2"/>
    <w:rsid w:val="00C312EA"/>
    <w:rsid w:val="00C51F00"/>
    <w:rsid w:val="00C73A36"/>
    <w:rsid w:val="00C8098E"/>
    <w:rsid w:val="00C837A6"/>
    <w:rsid w:val="00C90EE1"/>
    <w:rsid w:val="00C9752C"/>
    <w:rsid w:val="00CB3A93"/>
    <w:rsid w:val="00CC7939"/>
    <w:rsid w:val="00CE1C41"/>
    <w:rsid w:val="00CE4BD4"/>
    <w:rsid w:val="00CF7165"/>
    <w:rsid w:val="00D1663A"/>
    <w:rsid w:val="00D21AAA"/>
    <w:rsid w:val="00D37484"/>
    <w:rsid w:val="00D77C34"/>
    <w:rsid w:val="00D93B5C"/>
    <w:rsid w:val="00DA13B8"/>
    <w:rsid w:val="00DC3499"/>
    <w:rsid w:val="00DD3E22"/>
    <w:rsid w:val="00DF3A67"/>
    <w:rsid w:val="00DF3CB1"/>
    <w:rsid w:val="00E70C1A"/>
    <w:rsid w:val="00E7652B"/>
    <w:rsid w:val="00EA0394"/>
    <w:rsid w:val="00EC1942"/>
    <w:rsid w:val="00ED0185"/>
    <w:rsid w:val="00ED7B97"/>
    <w:rsid w:val="00F06153"/>
    <w:rsid w:val="00F30851"/>
    <w:rsid w:val="00F365ED"/>
    <w:rsid w:val="00F374FF"/>
    <w:rsid w:val="00F7353C"/>
    <w:rsid w:val="00F95F86"/>
    <w:rsid w:val="00FA3311"/>
    <w:rsid w:val="00FB4A40"/>
    <w:rsid w:val="00FC2539"/>
    <w:rsid w:val="00FC2DD8"/>
    <w:rsid w:val="00FC78E8"/>
    <w:rsid w:val="00FD6836"/>
    <w:rsid w:val="00FE1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6FF7BC"/>
  <w15:chartTrackingRefBased/>
  <w15:docId w15:val="{C64C1A38-B11B-4AED-871F-3D264AC2B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F3A6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3189"/>
    <w:pPr>
      <w:keepNext/>
      <w:keepLines/>
      <w:shd w:val="clear" w:color="auto" w:fill="FFC000" w:themeFill="accent4"/>
      <w:spacing w:before="40" w:after="0"/>
      <w:outlineLvl w:val="1"/>
    </w:pPr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31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3186"/>
  </w:style>
  <w:style w:type="paragraph" w:styleId="Footer">
    <w:name w:val="footer"/>
    <w:basedOn w:val="Normal"/>
    <w:link w:val="FooterChar"/>
    <w:uiPriority w:val="99"/>
    <w:unhideWhenUsed/>
    <w:rsid w:val="008B31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3186"/>
  </w:style>
  <w:style w:type="paragraph" w:styleId="ListParagraph">
    <w:name w:val="List Paragraph"/>
    <w:basedOn w:val="Normal"/>
    <w:uiPriority w:val="34"/>
    <w:qFormat/>
    <w:rsid w:val="008B3186"/>
    <w:pPr>
      <w:ind w:left="720"/>
      <w:contextualSpacing/>
    </w:pPr>
  </w:style>
  <w:style w:type="table" w:styleId="TableGrid">
    <w:name w:val="Table Grid"/>
    <w:basedOn w:val="TableNormal"/>
    <w:uiPriority w:val="39"/>
    <w:rsid w:val="00C22E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70C1A"/>
    <w:rPr>
      <w:color w:val="0563C1" w:themeColor="hyperlink"/>
      <w:u w:val="single"/>
    </w:rPr>
  </w:style>
  <w:style w:type="paragraph" w:customStyle="1" w:styleId="Default">
    <w:name w:val="Default"/>
    <w:rsid w:val="00BC2D9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24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42D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B23BE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semiHidden/>
    <w:unhideWhenUsed/>
    <w:rsid w:val="009C0EC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C0EC8"/>
  </w:style>
  <w:style w:type="character" w:styleId="PageNumber">
    <w:name w:val="page number"/>
    <w:basedOn w:val="DefaultParagraphFont"/>
    <w:uiPriority w:val="99"/>
    <w:unhideWhenUsed/>
    <w:rsid w:val="009C0EC8"/>
    <w:rPr>
      <w:b/>
      <w:bCs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C975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75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75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75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752C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D77C34"/>
    <w:rPr>
      <w:color w:val="808080"/>
    </w:rPr>
  </w:style>
  <w:style w:type="table" w:styleId="GridTable2-Accent3">
    <w:name w:val="Grid Table 2 Accent 3"/>
    <w:basedOn w:val="TableNormal"/>
    <w:uiPriority w:val="47"/>
    <w:rsid w:val="00870D79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3-Accent3">
    <w:name w:val="Grid Table 3 Accent 3"/>
    <w:basedOn w:val="TableNormal"/>
    <w:uiPriority w:val="48"/>
    <w:rsid w:val="00650BD5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2A3189"/>
    <w:rPr>
      <w:rFonts w:ascii="Times New Roman" w:eastAsiaTheme="majorEastAsia" w:hAnsi="Times New Roman" w:cstheme="majorBidi"/>
      <w:b/>
      <w:color w:val="000000" w:themeColor="text1"/>
      <w:sz w:val="24"/>
      <w:szCs w:val="26"/>
      <w:shd w:val="clear" w:color="auto" w:fill="FFC000" w:themeFill="accent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776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7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1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6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2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55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HRPWebsite xmlns="b6d62505-c5aa-4777-8481-5077dadc4fcf">No</OHRPWebsite>
    <Date xmlns="b6d62505-c5aa-4777-8481-5077dadc4fcf">2020-02-13T14:28:58+00:00</Date>
    <Person xmlns="b6d62505-c5aa-4777-8481-5077dadc4fcf">
      <UserInfo>
        <DisplayName/>
        <AccountId xsi:nil="true"/>
        <AccountType/>
      </UserInfo>
    </Person>
    <Doc_x0020_Type xmlns="b6d62505-c5aa-4777-8481-5077dadc4fcf">Other</Doc_x0020_Type>
    <Year xmlns="b6d62505-c5aa-4777-8481-5077dadc4fcf">2020</Year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24301F80733247850447C86B5A3368" ma:contentTypeVersion="20" ma:contentTypeDescription="Create a new document." ma:contentTypeScope="" ma:versionID="35a2db002677a916000d79a9b2042a22">
  <xsd:schema xmlns:xsd="http://www.w3.org/2001/XMLSchema" xmlns:xs="http://www.w3.org/2001/XMLSchema" xmlns:p="http://schemas.microsoft.com/office/2006/metadata/properties" xmlns:ns2="b6d62505-c5aa-4777-8481-5077dadc4fcf" xmlns:ns3="f3005829-e119-41cf-ace8-91f50705ecc5" targetNamespace="http://schemas.microsoft.com/office/2006/metadata/properties" ma:root="true" ma:fieldsID="04f47c3e9ce2d0895a922c867e99c82c" ns2:_="" ns3:_="">
    <xsd:import namespace="b6d62505-c5aa-4777-8481-5077dadc4fcf"/>
    <xsd:import namespace="f3005829-e119-41cf-ace8-91f50705ec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Date" minOccurs="0"/>
                <xsd:element ref="ns2:Person" minOccurs="0"/>
                <xsd:element ref="ns2:Doc_x0020_Type"/>
                <xsd:element ref="ns2:Year"/>
                <xsd:element ref="ns3:SharedWithUsers" minOccurs="0"/>
                <xsd:element ref="ns3:SharedWithDetails" minOccurs="0"/>
                <xsd:element ref="ns2:OHRPWebsi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d62505-c5aa-4777-8481-5077dadc4f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Date" ma:index="17" nillable="true" ma:displayName="Date" ma:default="[today]" ma:format="DateOnly" ma:internalName="Date">
      <xsd:simpleType>
        <xsd:restriction base="dms:DateTime"/>
      </xsd:simpleType>
    </xsd:element>
    <xsd:element name="Person" ma:index="18" nillable="true" ma:displayName="Person" ma:description="Enter the name of the person who created the document" ma:format="Dropdown" ma:list="UserInfo" ma:SharePointGroup="0" ma:internalName="Perso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c_x0020_Type" ma:index="19" ma:displayName="Doc Type" ma:default="Other" ma:format="RadioButtons" ma:internalName="Doc_x0020_Type">
      <xsd:simpleType>
        <xsd:restriction base="dms:Choice">
          <xsd:enumeration value="SOP"/>
          <xsd:enumeration value="Guidance"/>
          <xsd:enumeration value="Form"/>
          <xsd:enumeration value="Invoice"/>
          <xsd:enumeration value="Accreditation"/>
          <xsd:enumeration value="Request"/>
          <xsd:enumeration value="Audit"/>
          <xsd:enumeration value="Logo"/>
          <xsd:enumeration value="Complaint"/>
          <xsd:enumeration value="Concern"/>
          <xsd:enumeration value="Other"/>
        </xsd:restriction>
      </xsd:simpleType>
    </xsd:element>
    <xsd:element name="Year" ma:index="20" ma:displayName="Year Created" ma:default="2020" ma:description="The year the document was created" ma:format="RadioButtons" ma:internalName="Year">
      <xsd:simpleType>
        <xsd:restriction base="dms:Choice"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  <xsd:enumeration value="2010"/>
          <xsd:enumeration value="Before 2010"/>
        </xsd:restriction>
      </xsd:simpleType>
    </xsd:element>
    <xsd:element name="OHRPWebsite" ma:index="23" nillable="true" ma:displayName="OHRP Website" ma:default="No" ma:format="Dropdown" ma:internalName="OHRPWebsite">
      <xsd:simpleType>
        <xsd:restriction base="dms:Choice">
          <xsd:enumeration value="Yes"/>
          <xsd:enumeration value="No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005829-e119-41cf-ace8-91f50705ecc5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A49980-80C3-4A0C-9663-025E87B07482}">
  <ds:schemaRefs>
    <ds:schemaRef ds:uri="http://schemas.microsoft.com/office/2006/metadata/properties"/>
    <ds:schemaRef ds:uri="http://schemas.microsoft.com/office/infopath/2007/PartnerControls"/>
    <ds:schemaRef ds:uri="b6d62505-c5aa-4777-8481-5077dadc4fcf"/>
  </ds:schemaRefs>
</ds:datastoreItem>
</file>

<file path=customXml/itemProps2.xml><?xml version="1.0" encoding="utf-8"?>
<ds:datastoreItem xmlns:ds="http://schemas.openxmlformats.org/officeDocument/2006/customXml" ds:itemID="{96875649-3707-4801-95ED-169C9F083D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d62505-c5aa-4777-8481-5077dadc4fcf"/>
    <ds:schemaRef ds:uri="f3005829-e119-41cf-ace8-91f50705ec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E155AB7-671F-4BB7-8D03-07E662BC8EE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22C9A69-3580-D740-A819-BF0D60DB80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4</Words>
  <Characters>484</Characters>
  <Application>Microsoft Office Word</Application>
  <DocSecurity>0</DocSecurity>
  <PresentationFormat>15|.DOCX</PresentationFormat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 Virginia University</Company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Imbrogno</dc:creator>
  <cp:keywords/>
  <dc:description/>
  <cp:lastModifiedBy>Allison Mccardle</cp:lastModifiedBy>
  <cp:revision>2</cp:revision>
  <cp:lastPrinted>2019-09-16T17:34:00Z</cp:lastPrinted>
  <dcterms:created xsi:type="dcterms:W3CDTF">2020-04-23T14:17:00Z</dcterms:created>
  <dcterms:modified xsi:type="dcterms:W3CDTF">2020-04-23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24301F80733247850447C86B5A3368</vt:lpwstr>
  </property>
</Properties>
</file>